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73513" w14:textId="77777777" w:rsidR="00186084" w:rsidRDefault="00186084" w:rsidP="00186084">
      <w:r>
        <w:t>00:24:36</w:t>
      </w:r>
      <w:r>
        <w:tab/>
        <w:t>Shawn Wagner:</w:t>
      </w:r>
      <w:r>
        <w:tab/>
        <w:t>Thank you</w:t>
      </w:r>
    </w:p>
    <w:p w14:paraId="50EC04D3" w14:textId="77777777" w:rsidR="00186084" w:rsidRDefault="00186084" w:rsidP="00186084">
      <w:r>
        <w:t>00:26:13</w:t>
      </w:r>
      <w:r>
        <w:tab/>
      </w:r>
      <w:proofErr w:type="spellStart"/>
      <w:r>
        <w:t>dseid</w:t>
      </w:r>
      <w:proofErr w:type="spellEnd"/>
      <w:r>
        <w:t>:</w:t>
      </w:r>
      <w:r>
        <w:tab/>
        <w:t xml:space="preserve">Q4 </w:t>
      </w:r>
      <w:proofErr w:type="gramStart"/>
      <w:r>
        <w:t>its</w:t>
      </w:r>
      <w:proofErr w:type="gramEnd"/>
      <w:r>
        <w:t xml:space="preserve"> forcing me to choose one even though we have NOT closed any?</w:t>
      </w:r>
    </w:p>
    <w:p w14:paraId="0981F436" w14:textId="77777777" w:rsidR="00186084" w:rsidRDefault="00186084" w:rsidP="00186084">
      <w:r>
        <w:t>00:31:33</w:t>
      </w:r>
      <w:r>
        <w:tab/>
      </w:r>
      <w:proofErr w:type="spellStart"/>
      <w:r>
        <w:t>dseid</w:t>
      </w:r>
      <w:proofErr w:type="spellEnd"/>
      <w:r>
        <w:t>:</w:t>
      </w:r>
      <w:r>
        <w:tab/>
        <w:t>Totally support education over enforcement....</w:t>
      </w:r>
    </w:p>
    <w:p w14:paraId="59828220" w14:textId="77777777" w:rsidR="00186084" w:rsidRDefault="00186084" w:rsidP="00186084">
      <w:r>
        <w:t>00:33:27</w:t>
      </w:r>
      <w:r>
        <w:tab/>
        <w:t>Tim Barnard:</w:t>
      </w:r>
      <w:r>
        <w:tab/>
        <w:t>Fires are happening in Glendale Parks, vandalism has increased.</w:t>
      </w:r>
    </w:p>
    <w:p w14:paraId="7EC6DC8A" w14:textId="77777777" w:rsidR="00186084" w:rsidRDefault="00186084" w:rsidP="00186084">
      <w:pPr>
        <w:ind w:left="1440" w:hanging="1440"/>
      </w:pPr>
      <w:r>
        <w:t>00:33:58</w:t>
      </w:r>
      <w:r>
        <w:tab/>
      </w:r>
      <w:proofErr w:type="spellStart"/>
      <w:r>
        <w:t>kdiaz-trahan</w:t>
      </w:r>
      <w:proofErr w:type="spellEnd"/>
      <w:r>
        <w:t>:</w:t>
      </w:r>
      <w:r>
        <w:tab/>
        <w:t>Pima Co. P&amp;R is concerned that closing restrooms will create an even larger public health problem</w:t>
      </w:r>
    </w:p>
    <w:p w14:paraId="2E078EF3" w14:textId="77777777" w:rsidR="00186084" w:rsidRDefault="00186084" w:rsidP="00186084">
      <w:pPr>
        <w:ind w:left="1440" w:hanging="1440"/>
      </w:pPr>
      <w:r>
        <w:t>00:34:14</w:t>
      </w:r>
      <w:r>
        <w:tab/>
        <w:t>Liz Langenbach - Parks &amp; Rec:</w:t>
      </w:r>
      <w:r>
        <w:tab/>
        <w:t xml:space="preserve">We are adding our a-frames throughout our higher use areas, ramadas/playgrounds/restrooms with education message for social distancing, personal responsibleness, and we are reliant on them </w:t>
      </w:r>
      <w:proofErr w:type="gramStart"/>
      <w:r>
        <w:t>helping out</w:t>
      </w:r>
      <w:proofErr w:type="gramEnd"/>
      <w:r>
        <w:t xml:space="preserve"> in this </w:t>
      </w:r>
    </w:p>
    <w:p w14:paraId="7303BAA5" w14:textId="77777777" w:rsidR="00186084" w:rsidRDefault="00186084" w:rsidP="00186084">
      <w:r>
        <w:t>00:34:24</w:t>
      </w:r>
      <w:r>
        <w:tab/>
        <w:t>Rachael Goodwin:</w:t>
      </w:r>
      <w:r>
        <w:tab/>
        <w:t>Question: How many have closed dog parks?</w:t>
      </w:r>
    </w:p>
    <w:p w14:paraId="711C38E2" w14:textId="77777777" w:rsidR="00186084" w:rsidRDefault="00186084" w:rsidP="00186084">
      <w:r>
        <w:t>00:34:46</w:t>
      </w:r>
      <w:r>
        <w:tab/>
        <w:t>Tim Barnard:</w:t>
      </w:r>
      <w:r>
        <w:tab/>
        <w:t xml:space="preserve">no issue sharing email </w:t>
      </w:r>
    </w:p>
    <w:p w14:paraId="62BF3A80" w14:textId="77777777" w:rsidR="00186084" w:rsidRDefault="00186084" w:rsidP="00186084">
      <w:r>
        <w:t>00:35:05</w:t>
      </w:r>
      <w:r>
        <w:tab/>
      </w:r>
      <w:proofErr w:type="spellStart"/>
      <w:r>
        <w:t>dseid</w:t>
      </w:r>
      <w:proofErr w:type="spellEnd"/>
      <w:r>
        <w:t>:</w:t>
      </w:r>
      <w:r>
        <w:tab/>
        <w:t>Goodyear dog parks are OPEN</w:t>
      </w:r>
    </w:p>
    <w:p w14:paraId="5D3418D7" w14:textId="77777777" w:rsidR="00186084" w:rsidRDefault="00186084" w:rsidP="00186084">
      <w:pPr>
        <w:ind w:left="1440" w:hanging="1440"/>
      </w:pPr>
      <w:r>
        <w:t>00:35:06</w:t>
      </w:r>
      <w:r>
        <w:tab/>
        <w:t>Adam Robinson:</w:t>
      </w:r>
      <w:r>
        <w:tab/>
        <w:t>QC same as AJ in terms of signage at park amenities. Currently dog park is still open (with signage to separate of course)</w:t>
      </w:r>
    </w:p>
    <w:p w14:paraId="32A9CFDD" w14:textId="77777777" w:rsidR="00186084" w:rsidRDefault="00186084" w:rsidP="00186084">
      <w:r>
        <w:t>00:35:13</w:t>
      </w:r>
      <w:r>
        <w:tab/>
      </w:r>
      <w:proofErr w:type="spellStart"/>
      <w:r>
        <w:t>dseid</w:t>
      </w:r>
      <w:proofErr w:type="spellEnd"/>
      <w:r>
        <w:t>:</w:t>
      </w:r>
      <w:r>
        <w:tab/>
        <w:t>Share away!!</w:t>
      </w:r>
    </w:p>
    <w:p w14:paraId="3798305F" w14:textId="77777777" w:rsidR="00186084" w:rsidRDefault="00186084" w:rsidP="00186084">
      <w:r>
        <w:t>00:35:18</w:t>
      </w:r>
      <w:r>
        <w:tab/>
      </w:r>
      <w:proofErr w:type="spellStart"/>
      <w:r>
        <w:t>kdiaz-trahan</w:t>
      </w:r>
      <w:proofErr w:type="spellEnd"/>
      <w:r>
        <w:t>:</w:t>
      </w:r>
      <w:r>
        <w:tab/>
        <w:t>Oro Valley dog parks open</w:t>
      </w:r>
    </w:p>
    <w:p w14:paraId="6484733E" w14:textId="77777777" w:rsidR="00186084" w:rsidRDefault="00186084" w:rsidP="00186084">
      <w:r>
        <w:t>00:35:19</w:t>
      </w:r>
      <w:r>
        <w:tab/>
        <w:t>Tim Barnard:</w:t>
      </w:r>
      <w:r>
        <w:tab/>
        <w:t>Glendale dog parks open</w:t>
      </w:r>
    </w:p>
    <w:p w14:paraId="4845FD58" w14:textId="4140AD42" w:rsidR="00186084" w:rsidRDefault="00186084" w:rsidP="00186084">
      <w:pPr>
        <w:ind w:left="1440" w:hanging="1440"/>
      </w:pPr>
      <w:r>
        <w:t>00:35:21</w:t>
      </w:r>
      <w:r>
        <w:tab/>
        <w:t>R.J. Cardin:</w:t>
      </w:r>
      <w:r>
        <w:tab/>
      </w:r>
      <w:hyperlink r:id="rId7" w:history="1">
        <w:r w:rsidRPr="003C57AF">
          <w:rPr>
            <w:rStyle w:val="Hyperlink"/>
          </w:rPr>
          <w:t>https://www.maricopacountyparks.net/maricopa-countys-regional-parks-experiencing-overcrowding/</w:t>
        </w:r>
      </w:hyperlink>
      <w:r>
        <w:t xml:space="preserve"> </w:t>
      </w:r>
    </w:p>
    <w:p w14:paraId="4015016B" w14:textId="77777777" w:rsidR="00186084" w:rsidRDefault="00186084" w:rsidP="00186084">
      <w:r>
        <w:t>00:35:27</w:t>
      </w:r>
      <w:r>
        <w:tab/>
        <w:t>Bryan Hughes:</w:t>
      </w:r>
      <w:r>
        <w:tab/>
        <w:t>Avondale dog parks open</w:t>
      </w:r>
    </w:p>
    <w:p w14:paraId="00E447A8" w14:textId="77777777" w:rsidR="00186084" w:rsidRDefault="00186084" w:rsidP="00186084">
      <w:r>
        <w:t>00:35:38</w:t>
      </w:r>
      <w:r>
        <w:tab/>
        <w:t>Alicia DiJulio:</w:t>
      </w:r>
      <w:r>
        <w:tab/>
        <w:t xml:space="preserve">Our dog parks have remained open, on a side note I'm in Gila County - zero confirmed cases so far. </w:t>
      </w:r>
    </w:p>
    <w:p w14:paraId="509DAD14" w14:textId="77777777" w:rsidR="00186084" w:rsidRDefault="00186084" w:rsidP="00186084">
      <w:r>
        <w:t>00:36:02</w:t>
      </w:r>
      <w:r>
        <w:tab/>
        <w:t>Shawn Wagner:</w:t>
      </w:r>
      <w:r>
        <w:tab/>
        <w:t>Tempe dog parks open</w:t>
      </w:r>
    </w:p>
    <w:p w14:paraId="4C05C92F" w14:textId="77777777" w:rsidR="00186084" w:rsidRDefault="00186084" w:rsidP="00186084">
      <w:r>
        <w:t>00:36:17</w:t>
      </w:r>
      <w:r>
        <w:tab/>
      </w:r>
      <w:proofErr w:type="spellStart"/>
      <w:proofErr w:type="gramStart"/>
      <w:r>
        <w:t>donna.miller</w:t>
      </w:r>
      <w:proofErr w:type="spellEnd"/>
      <w:proofErr w:type="gramEnd"/>
      <w:r>
        <w:t>:</w:t>
      </w:r>
      <w:r>
        <w:tab/>
        <w:t xml:space="preserve">surprise dog parks closed.  </w:t>
      </w:r>
    </w:p>
    <w:p w14:paraId="1503EB1D" w14:textId="77777777" w:rsidR="00186084" w:rsidRDefault="00186084" w:rsidP="00186084">
      <w:r>
        <w:t>00:38:51</w:t>
      </w:r>
      <w:r>
        <w:tab/>
      </w:r>
      <w:proofErr w:type="spellStart"/>
      <w:r>
        <w:t>kdiaz-trahan</w:t>
      </w:r>
      <w:proofErr w:type="spellEnd"/>
      <w:r>
        <w:t>:</w:t>
      </w:r>
      <w:r>
        <w:tab/>
        <w:t>Alicia DiJulio what agency do you work for?</w:t>
      </w:r>
    </w:p>
    <w:p w14:paraId="525F859C" w14:textId="77777777" w:rsidR="00186084" w:rsidRDefault="00186084" w:rsidP="00186084">
      <w:r>
        <w:t>00:39:00</w:t>
      </w:r>
      <w:r>
        <w:tab/>
      </w:r>
      <w:proofErr w:type="spellStart"/>
      <w:r>
        <w:t>dseid</w:t>
      </w:r>
      <w:proofErr w:type="spellEnd"/>
      <w:r>
        <w:t>:</w:t>
      </w:r>
      <w:r>
        <w:tab/>
        <w:t>HUGE opportunity to capitalize on residents who have reconnected with parks...</w:t>
      </w:r>
    </w:p>
    <w:p w14:paraId="359595DA" w14:textId="77777777" w:rsidR="00186084" w:rsidRDefault="00186084" w:rsidP="00186084">
      <w:r>
        <w:t>00:39:09</w:t>
      </w:r>
      <w:r>
        <w:tab/>
        <w:t>002811:</w:t>
      </w:r>
      <w:r>
        <w:tab/>
        <w:t>Phoenix Dog Parks Open</w:t>
      </w:r>
    </w:p>
    <w:p w14:paraId="46A2A06A" w14:textId="77777777" w:rsidR="00186084" w:rsidRDefault="00186084" w:rsidP="00186084">
      <w:r>
        <w:t>00:40:10</w:t>
      </w:r>
      <w:r>
        <w:tab/>
        <w:t>Rachael Goodwin:</w:t>
      </w:r>
      <w:r>
        <w:tab/>
        <w:t>Fountain Hills dog parks are closed</w:t>
      </w:r>
    </w:p>
    <w:p w14:paraId="67F0E2A4" w14:textId="77777777" w:rsidR="00186084" w:rsidRDefault="00186084" w:rsidP="00186084">
      <w:r>
        <w:t>00:41:17</w:t>
      </w:r>
      <w:r>
        <w:tab/>
        <w:t>Alicia DiJulio:</w:t>
      </w:r>
      <w:r>
        <w:tab/>
        <w:t>I am in Globe-Miami (Gila County)</w:t>
      </w:r>
    </w:p>
    <w:p w14:paraId="1F338925" w14:textId="77777777" w:rsidR="00186084" w:rsidRDefault="00186084" w:rsidP="00186084">
      <w:r>
        <w:t>00:41:32</w:t>
      </w:r>
      <w:r>
        <w:tab/>
        <w:t>R.J. Cardin:</w:t>
      </w:r>
      <w:r>
        <w:tab/>
        <w:t>WOW!</w:t>
      </w:r>
    </w:p>
    <w:p w14:paraId="17210292" w14:textId="77777777" w:rsidR="00186084" w:rsidRDefault="00186084" w:rsidP="00186084">
      <w:r>
        <w:lastRenderedPageBreak/>
        <w:t>00:45:53</w:t>
      </w:r>
      <w:r>
        <w:tab/>
        <w:t>Cynthia Nemeth:</w:t>
      </w:r>
      <w:r>
        <w:tab/>
        <w:t>Marc, you are right.  The economic realities will catch up with all of us</w:t>
      </w:r>
    </w:p>
    <w:p w14:paraId="686C625E" w14:textId="4907E74B" w:rsidR="00186084" w:rsidRDefault="00186084" w:rsidP="00186084">
      <w:pPr>
        <w:ind w:left="1440" w:hanging="1440"/>
      </w:pPr>
      <w:r>
        <w:t>00:47:43</w:t>
      </w:r>
      <w:r>
        <w:tab/>
        <w:t xml:space="preserve">Bob </w:t>
      </w:r>
      <w:proofErr w:type="spellStart"/>
      <w:r>
        <w:t>Broscheid</w:t>
      </w:r>
      <w:proofErr w:type="spellEnd"/>
      <w:r>
        <w:t>:</w:t>
      </w:r>
      <w:r>
        <w:tab/>
      </w:r>
      <w:r>
        <w:tab/>
      </w:r>
      <w:r>
        <w:t xml:space="preserve">There </w:t>
      </w:r>
      <w:proofErr w:type="gramStart"/>
      <w:r>
        <w:t>has to</w:t>
      </w:r>
      <w:proofErr w:type="gramEnd"/>
      <w:r>
        <w:t xml:space="preserve"> be another funding model for outdoor rec- city, county and state based.</w:t>
      </w:r>
    </w:p>
    <w:p w14:paraId="2106AD5B" w14:textId="77777777" w:rsidR="00186084" w:rsidRDefault="00186084" w:rsidP="00186084">
      <w:pPr>
        <w:ind w:left="1440" w:hanging="1440"/>
      </w:pPr>
      <w:r>
        <w:t>00:47:45</w:t>
      </w:r>
      <w:r>
        <w:tab/>
        <w:t>Adam Robinson:</w:t>
      </w:r>
      <w:r>
        <w:tab/>
      </w:r>
      <w:proofErr w:type="gramStart"/>
      <w:r>
        <w:t>Similar to</w:t>
      </w:r>
      <w:proofErr w:type="gramEnd"/>
      <w:r>
        <w:t xml:space="preserve"> other communities, ours is split between those who are taking the precautions seriously and those who want to keep normal in place. The struggle is making plans for both directions depending on the hour...</w:t>
      </w:r>
    </w:p>
    <w:p w14:paraId="1835438B" w14:textId="73FDFF73" w:rsidR="00186084" w:rsidRDefault="00186084" w:rsidP="00186084">
      <w:r>
        <w:t>00:48:06</w:t>
      </w:r>
      <w:r>
        <w:tab/>
        <w:t>002811:</w:t>
      </w:r>
      <w:r>
        <w:tab/>
      </w:r>
      <w:r>
        <w:tab/>
      </w:r>
      <w:r>
        <w:t>We should Zoom more often</w:t>
      </w:r>
    </w:p>
    <w:p w14:paraId="4E6CE9E9" w14:textId="723DD456" w:rsidR="00186084" w:rsidRDefault="00186084" w:rsidP="00186084">
      <w:r>
        <w:t>00:48:16</w:t>
      </w:r>
      <w:r>
        <w:tab/>
        <w:t>Shawn Wagner:</w:t>
      </w:r>
      <w:r>
        <w:tab/>
      </w:r>
      <w:r>
        <w:tab/>
      </w:r>
      <w:r>
        <w:t>Yes</w:t>
      </w:r>
    </w:p>
    <w:p w14:paraId="4356753F" w14:textId="77777777" w:rsidR="00186084" w:rsidRDefault="00186084" w:rsidP="00186084">
      <w:r>
        <w:t>00:48:24</w:t>
      </w:r>
      <w:r>
        <w:tab/>
        <w:t>Rachael Goodwin:</w:t>
      </w:r>
      <w:r>
        <w:tab/>
        <w:t>yes, regular meetings would be great</w:t>
      </w:r>
    </w:p>
    <w:p w14:paraId="66DCD76A" w14:textId="39D67973" w:rsidR="00186084" w:rsidRDefault="00186084" w:rsidP="00186084">
      <w:r>
        <w:t>00:48:28</w:t>
      </w:r>
      <w:r>
        <w:tab/>
      </w:r>
      <w:proofErr w:type="spellStart"/>
      <w:r>
        <w:t>kdiaz-trahan</w:t>
      </w:r>
      <w:proofErr w:type="spellEnd"/>
      <w:r>
        <w:t>:</w:t>
      </w:r>
      <w:r>
        <w:tab/>
      </w:r>
      <w:r>
        <w:tab/>
      </w:r>
      <w:r>
        <w:t>Yes, worth while</w:t>
      </w:r>
    </w:p>
    <w:p w14:paraId="4140DC11" w14:textId="77777777" w:rsidR="00186084" w:rsidRDefault="00186084" w:rsidP="00186084">
      <w:r>
        <w:t>00:48:31</w:t>
      </w:r>
      <w:r>
        <w:tab/>
        <w:t>Cynthia Nemeth:</w:t>
      </w:r>
      <w:r>
        <w:tab/>
        <w:t>I'm in</w:t>
      </w:r>
    </w:p>
    <w:p w14:paraId="70475ADB" w14:textId="634DC6F4" w:rsidR="00186084" w:rsidRDefault="00186084" w:rsidP="00186084">
      <w:r>
        <w:t>00:48:45</w:t>
      </w:r>
      <w:r>
        <w:tab/>
        <w:t>Andy Bass:</w:t>
      </w:r>
      <w:r>
        <w:tab/>
      </w:r>
      <w:r>
        <w:tab/>
      </w:r>
      <w:r>
        <w:t>Weekly mtg are great</w:t>
      </w:r>
    </w:p>
    <w:p w14:paraId="7C7565DC" w14:textId="6943A640" w:rsidR="00186084" w:rsidRDefault="00186084" w:rsidP="00186084">
      <w:r>
        <w:t>00:48:58</w:t>
      </w:r>
      <w:r>
        <w:tab/>
        <w:t>Rebecca Sayers:</w:t>
      </w:r>
      <w:r>
        <w:tab/>
      </w:r>
      <w:r>
        <w:tab/>
      </w:r>
      <w:proofErr w:type="gramStart"/>
      <w:r>
        <w:t>Yes</w:t>
      </w:r>
      <w:proofErr w:type="gramEnd"/>
      <w:r>
        <w:t xml:space="preserve"> on regular meetings. Thank you for pulling this together.</w:t>
      </w:r>
    </w:p>
    <w:p w14:paraId="3ED1B51D" w14:textId="77777777" w:rsidR="00186084" w:rsidRDefault="00186084" w:rsidP="00186084">
      <w:r>
        <w:t>00:49:00</w:t>
      </w:r>
      <w:r>
        <w:tab/>
      </w:r>
      <w:proofErr w:type="spellStart"/>
      <w:r>
        <w:t>KentT</w:t>
      </w:r>
      <w:proofErr w:type="spellEnd"/>
      <w:r>
        <w:t>:</w:t>
      </w:r>
      <w:r>
        <w:tab/>
        <w:t>agreed, great resource</w:t>
      </w:r>
    </w:p>
    <w:p w14:paraId="0E1DEDAF" w14:textId="77777777" w:rsidR="00186084" w:rsidRDefault="00186084" w:rsidP="00186084">
      <w:r>
        <w:t>00:49:00</w:t>
      </w:r>
      <w:r>
        <w:tab/>
      </w:r>
      <w:proofErr w:type="spellStart"/>
      <w:proofErr w:type="gramStart"/>
      <w:r>
        <w:t>donna.miller</w:t>
      </w:r>
      <w:proofErr w:type="spellEnd"/>
      <w:proofErr w:type="gramEnd"/>
      <w:r>
        <w:t>:</w:t>
      </w:r>
      <w:r>
        <w:tab/>
        <w:t>Definitely keep having these meetings:)</w:t>
      </w:r>
    </w:p>
    <w:p w14:paraId="2D340561" w14:textId="77777777" w:rsidR="00186084" w:rsidRDefault="00186084" w:rsidP="00186084">
      <w:r>
        <w:t>00:49:08</w:t>
      </w:r>
      <w:r>
        <w:tab/>
      </w:r>
      <w:proofErr w:type="spellStart"/>
      <w:r>
        <w:t>dseid</w:t>
      </w:r>
      <w:proofErr w:type="spellEnd"/>
      <w:r>
        <w:t>:</w:t>
      </w:r>
      <w:r>
        <w:tab/>
        <w:t>great dialogue....</w:t>
      </w:r>
    </w:p>
    <w:p w14:paraId="3FBF138F" w14:textId="77777777" w:rsidR="00186084" w:rsidRDefault="00186084" w:rsidP="00186084">
      <w:r>
        <w:t>00:49:13</w:t>
      </w:r>
      <w:r>
        <w:tab/>
        <w:t>Shawn Wagner:</w:t>
      </w:r>
      <w:r>
        <w:tab/>
        <w:t xml:space="preserve">can you send the results of the </w:t>
      </w:r>
      <w:proofErr w:type="gramStart"/>
      <w:r>
        <w:t>poll</w:t>
      </w:r>
      <w:proofErr w:type="gramEnd"/>
      <w:r>
        <w:t xml:space="preserve"> so I have a record on hand?</w:t>
      </w:r>
    </w:p>
    <w:p w14:paraId="205E2D11" w14:textId="77777777" w:rsidR="00186084" w:rsidRDefault="00186084" w:rsidP="00186084">
      <w:r>
        <w:t>00:49:19</w:t>
      </w:r>
      <w:r>
        <w:tab/>
        <w:t>Bryan Hughes:</w:t>
      </w:r>
      <w:r>
        <w:tab/>
        <w:t>Weekly for now. Good resources.</w:t>
      </w:r>
    </w:p>
    <w:p w14:paraId="57F3B007" w14:textId="77777777" w:rsidR="00186084" w:rsidRDefault="00186084" w:rsidP="00186084">
      <w:pPr>
        <w:ind w:left="1440" w:hanging="1440"/>
      </w:pPr>
      <w:r>
        <w:t>00:50:10</w:t>
      </w:r>
      <w:r>
        <w:tab/>
        <w:t>Rachael Goodwin:</w:t>
      </w:r>
      <w:r>
        <w:tab/>
        <w:t>Possible to re-do the survey? Q4 only let you pick one amenity and when most of them were applicable to us.</w:t>
      </w:r>
    </w:p>
    <w:p w14:paraId="3AB4E7FE" w14:textId="77777777" w:rsidR="00186084" w:rsidRDefault="00186084" w:rsidP="00186084">
      <w:r>
        <w:t>00:50:31</w:t>
      </w:r>
      <w:r>
        <w:tab/>
        <w:t>Bryan Hughes:</w:t>
      </w:r>
      <w:r>
        <w:tab/>
        <w:t>maybe a Google doc we can all add to?</w:t>
      </w:r>
    </w:p>
    <w:p w14:paraId="4934C0E2" w14:textId="77777777" w:rsidR="00186084" w:rsidRDefault="00186084" w:rsidP="00186084">
      <w:pPr>
        <w:ind w:left="1440" w:hanging="1440"/>
      </w:pPr>
      <w:r>
        <w:t>00:51:25</w:t>
      </w:r>
      <w:r>
        <w:tab/>
        <w:t>Liz Langenbach - Parks &amp; Rec:</w:t>
      </w:r>
      <w:r>
        <w:tab/>
        <w:t>Arizona League of Cities and Towns has a great list of links to city websites and their corona news - that has been helpful also to see what folks are doing in real time</w:t>
      </w:r>
    </w:p>
    <w:p w14:paraId="07D86E21" w14:textId="77777777" w:rsidR="00186084" w:rsidRDefault="00186084" w:rsidP="00186084">
      <w:r>
        <w:t>00:51:31</w:t>
      </w:r>
      <w:r>
        <w:tab/>
        <w:t>Tim Barnard:</w:t>
      </w:r>
      <w:r>
        <w:tab/>
        <w:t xml:space="preserve">weekly updates </w:t>
      </w:r>
      <w:proofErr w:type="gramStart"/>
      <w:r>
        <w:t>sounds</w:t>
      </w:r>
      <w:proofErr w:type="gramEnd"/>
      <w:r>
        <w:t xml:space="preserve"> good</w:t>
      </w:r>
    </w:p>
    <w:p w14:paraId="15059B2B" w14:textId="77777777" w:rsidR="00186084" w:rsidRDefault="00186084" w:rsidP="00186084">
      <w:pPr>
        <w:ind w:left="1440" w:hanging="1440"/>
      </w:pPr>
      <w:r>
        <w:t>00:51:49</w:t>
      </w:r>
      <w:r>
        <w:tab/>
        <w:t>Liz Langenbach - Parks &amp; Rec:</w:t>
      </w:r>
      <w:r>
        <w:tab/>
        <w:t>I like a google doc that we can input to - that would be hugely helpful</w:t>
      </w:r>
    </w:p>
    <w:p w14:paraId="131E766C" w14:textId="77777777" w:rsidR="00186084" w:rsidRDefault="00186084" w:rsidP="00186084">
      <w:pPr>
        <w:ind w:left="1440" w:hanging="1440"/>
      </w:pPr>
      <w:r>
        <w:t>00:53:48</w:t>
      </w:r>
      <w:r>
        <w:tab/>
        <w:t>Cynthia Nemeth:</w:t>
      </w:r>
      <w:r>
        <w:tab/>
        <w:t xml:space="preserve">FYI - Coconino County Board of Supervisors is petitioning the Dept. of Agriculture to shut down the Grand Canyon.  </w:t>
      </w:r>
    </w:p>
    <w:p w14:paraId="12B1D0BF" w14:textId="77777777" w:rsidR="00186084" w:rsidRDefault="00186084" w:rsidP="00186084">
      <w:r>
        <w:t>00:55:45</w:t>
      </w:r>
      <w:r>
        <w:tab/>
        <w:t>Rachael Goodwin:</w:t>
      </w:r>
      <w:r>
        <w:tab/>
        <w:t>Wow- Because of the increased traffic?</w:t>
      </w:r>
    </w:p>
    <w:p w14:paraId="4AA1FC1D" w14:textId="77777777" w:rsidR="00186084" w:rsidRDefault="00186084" w:rsidP="00186084">
      <w:r>
        <w:t>00:57:17</w:t>
      </w:r>
      <w:r>
        <w:tab/>
        <w:t>Cynthia Nemeth:</w:t>
      </w:r>
      <w:r>
        <w:tab/>
        <w:t>Have</w:t>
      </w:r>
    </w:p>
    <w:p w14:paraId="4351BE60" w14:textId="77777777" w:rsidR="00186084" w:rsidRDefault="00186084" w:rsidP="00186084">
      <w:pPr>
        <w:ind w:left="1440" w:hanging="1440"/>
      </w:pPr>
      <w:r>
        <w:lastRenderedPageBreak/>
        <w:t>00:58:07</w:t>
      </w:r>
      <w:r>
        <w:tab/>
        <w:t>Cynthia Nemeth:</w:t>
      </w:r>
      <w:r>
        <w:tab/>
        <w:t>Haven't heard about overcrowding but social distancing is what is being highlighted in the PSA</w:t>
      </w:r>
    </w:p>
    <w:p w14:paraId="32013A8C" w14:textId="77777777" w:rsidR="00186084" w:rsidRDefault="00186084" w:rsidP="00186084">
      <w:pPr>
        <w:ind w:left="1440" w:hanging="1440"/>
      </w:pPr>
      <w:r>
        <w:t>00:58:10</w:t>
      </w:r>
      <w:r>
        <w:tab/>
        <w:t>Liz Langenbach - Parks &amp; Rec:</w:t>
      </w:r>
      <w:r>
        <w:tab/>
        <w:t xml:space="preserve">Apache Junction still has most staff reporting - some </w:t>
      </w:r>
      <w:proofErr w:type="spellStart"/>
      <w:r>
        <w:t>telcommunicating</w:t>
      </w:r>
      <w:proofErr w:type="spellEnd"/>
    </w:p>
    <w:p w14:paraId="742FE63F" w14:textId="2FF50E3F" w:rsidR="00186084" w:rsidRDefault="00186084" w:rsidP="00186084">
      <w:pPr>
        <w:ind w:left="1440" w:hanging="1440"/>
      </w:pPr>
      <w:r>
        <w:t>00:59:00</w:t>
      </w:r>
      <w:r>
        <w:tab/>
        <w:t>Samantha Coffman:</w:t>
      </w:r>
      <w:r>
        <w:tab/>
        <w:t xml:space="preserve">Here are some resources and NRPA PSA </w:t>
      </w:r>
      <w:hyperlink r:id="rId8" w:history="1">
        <w:r w:rsidRPr="003C57AF">
          <w:rPr>
            <w:rStyle w:val="Hyperlink"/>
          </w:rPr>
          <w:t>https://azpra.org/COVID/</w:t>
        </w:r>
      </w:hyperlink>
      <w:r>
        <w:t xml:space="preserve"> </w:t>
      </w:r>
    </w:p>
    <w:p w14:paraId="6CA0F379" w14:textId="77777777" w:rsidR="00186084" w:rsidRDefault="00186084" w:rsidP="00186084">
      <w:pPr>
        <w:ind w:left="1440" w:hanging="1440"/>
      </w:pPr>
      <w:r>
        <w:t>01:00:59</w:t>
      </w:r>
      <w:r>
        <w:tab/>
        <w:t>Tim Barnard:</w:t>
      </w:r>
      <w:r>
        <w:tab/>
        <w:t xml:space="preserve">Glendale has a mix of telecommute and still reporting - have closed senior and rec center - consolidated those staff at 2 of 4 libraries which have adequate space. Moved staff out to help conserve citywide cleaning/sanitizing supplies </w:t>
      </w:r>
    </w:p>
    <w:p w14:paraId="75A95B12" w14:textId="77777777" w:rsidR="00186084" w:rsidRDefault="00186084" w:rsidP="00186084">
      <w:r>
        <w:t>01:01:37</w:t>
      </w:r>
      <w:r>
        <w:tab/>
      </w:r>
      <w:proofErr w:type="spellStart"/>
      <w:r>
        <w:t>dseid</w:t>
      </w:r>
      <w:proofErr w:type="spellEnd"/>
      <w:r>
        <w:t>:</w:t>
      </w:r>
      <w:r>
        <w:tab/>
        <w:t>thanks all!!</w:t>
      </w:r>
    </w:p>
    <w:p w14:paraId="7D17B3F3" w14:textId="77777777" w:rsidR="00186084" w:rsidRDefault="00186084" w:rsidP="00186084">
      <w:r>
        <w:t>01:01:40</w:t>
      </w:r>
      <w:r>
        <w:tab/>
        <w:t>Bryan Hughes:</w:t>
      </w:r>
      <w:r>
        <w:tab/>
        <w:t>Thanks everyone!</w:t>
      </w:r>
    </w:p>
    <w:p w14:paraId="115F7F92" w14:textId="77777777" w:rsidR="00186084" w:rsidRDefault="00186084" w:rsidP="00186084">
      <w:r>
        <w:t>01:01:44</w:t>
      </w:r>
      <w:r>
        <w:tab/>
        <w:t>Rachael Goodwin:</w:t>
      </w:r>
      <w:r>
        <w:tab/>
        <w:t xml:space="preserve">Thanks all! </w:t>
      </w:r>
    </w:p>
    <w:p w14:paraId="17ADB51F" w14:textId="77777777" w:rsidR="00186084" w:rsidRDefault="00186084" w:rsidP="00186084">
      <w:r>
        <w:t>01:01:54</w:t>
      </w:r>
      <w:r>
        <w:tab/>
        <w:t xml:space="preserve">Bob </w:t>
      </w:r>
      <w:proofErr w:type="spellStart"/>
      <w:r>
        <w:t>Broscheid</w:t>
      </w:r>
      <w:proofErr w:type="spellEnd"/>
      <w:r>
        <w:t>:</w:t>
      </w:r>
      <w:r>
        <w:tab/>
        <w:t>Thanks for the time everyone</w:t>
      </w:r>
    </w:p>
    <w:p w14:paraId="7E0A18C3" w14:textId="77777777" w:rsidR="00186084" w:rsidRDefault="00186084" w:rsidP="00186084">
      <w:r>
        <w:t>01:01:55</w:t>
      </w:r>
      <w:r>
        <w:tab/>
        <w:t xml:space="preserve">Marc </w:t>
      </w:r>
      <w:proofErr w:type="spellStart"/>
      <w:r>
        <w:t>Heirshberg</w:t>
      </w:r>
      <w:proofErr w:type="spellEnd"/>
      <w:r>
        <w:t>:</w:t>
      </w:r>
      <w:r>
        <w:tab/>
        <w:t>thank you!</w:t>
      </w:r>
    </w:p>
    <w:p w14:paraId="6464DB03" w14:textId="77777777" w:rsidR="00186084" w:rsidRDefault="00186084" w:rsidP="00186084">
      <w:r>
        <w:t>01:01:58</w:t>
      </w:r>
      <w:r>
        <w:tab/>
        <w:t>Tim Barnard:</w:t>
      </w:r>
      <w:r>
        <w:tab/>
        <w:t>Be safe</w:t>
      </w:r>
    </w:p>
    <w:p w14:paraId="0C32EAC5" w14:textId="77777777" w:rsidR="00186084" w:rsidRDefault="00186084" w:rsidP="00186084">
      <w:r>
        <w:t>01:01:59</w:t>
      </w:r>
      <w:r>
        <w:tab/>
      </w:r>
      <w:proofErr w:type="spellStart"/>
      <w:proofErr w:type="gramStart"/>
      <w:r>
        <w:t>donna.miller</w:t>
      </w:r>
      <w:proofErr w:type="spellEnd"/>
      <w:proofErr w:type="gramEnd"/>
      <w:r>
        <w:t>:</w:t>
      </w:r>
      <w:r>
        <w:tab/>
        <w:t>Thanks!</w:t>
      </w:r>
    </w:p>
    <w:p w14:paraId="6BF32A0C" w14:textId="18653187" w:rsidR="00186084" w:rsidRDefault="00186084" w:rsidP="00186084">
      <w:pPr>
        <w:ind w:left="1440" w:hanging="1440"/>
      </w:pPr>
      <w:r>
        <w:t>01:02:03</w:t>
      </w:r>
      <w:r>
        <w:tab/>
      </w:r>
      <w:proofErr w:type="spellStart"/>
      <w:r>
        <w:t>kdiaz-trahan</w:t>
      </w:r>
      <w:proofErr w:type="spellEnd"/>
      <w:r>
        <w:t>:</w:t>
      </w:r>
      <w:r>
        <w:tab/>
        <w:t xml:space="preserve">Samantha, can you move forward to schedule another Zoom meeting </w:t>
      </w:r>
      <w:bookmarkStart w:id="0" w:name="_GoBack"/>
      <w:bookmarkEnd w:id="0"/>
      <w:r>
        <w:t>next week?</w:t>
      </w:r>
    </w:p>
    <w:sectPr w:rsidR="001860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tjQ2MTM2NzQ1N7dQ0lEKTi0uzszPAykwrAUAmrmX3SwAAAA="/>
  </w:docVars>
  <w:rsids>
    <w:rsidRoot w:val="00186084"/>
    <w:rsid w:val="001860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B6C69"/>
  <w15:chartTrackingRefBased/>
  <w15:docId w15:val="{24210127-BB93-4905-928D-228E80EFC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6084"/>
    <w:rPr>
      <w:color w:val="0563C1" w:themeColor="hyperlink"/>
      <w:u w:val="single"/>
    </w:rPr>
  </w:style>
  <w:style w:type="character" w:styleId="UnresolvedMention">
    <w:name w:val="Unresolved Mention"/>
    <w:basedOn w:val="DefaultParagraphFont"/>
    <w:uiPriority w:val="99"/>
    <w:semiHidden/>
    <w:unhideWhenUsed/>
    <w:rsid w:val="001860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pra.org/COVID/" TargetMode="External"/><Relationship Id="rId3" Type="http://schemas.openxmlformats.org/officeDocument/2006/relationships/customXml" Target="../customXml/item3.xml"/><Relationship Id="rId7" Type="http://schemas.openxmlformats.org/officeDocument/2006/relationships/hyperlink" Target="https://www.maricopacountyparks.net/maricopa-countys-regional-parks-experiencing-overcrowdin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32190A57DAF4D9EBDD7D457216B9B" ma:contentTypeVersion="13" ma:contentTypeDescription="Create a new document." ma:contentTypeScope="" ma:versionID="7ae9fc91fc83c3d0227acd55e7c99c3a">
  <xsd:schema xmlns:xsd="http://www.w3.org/2001/XMLSchema" xmlns:xs="http://www.w3.org/2001/XMLSchema" xmlns:p="http://schemas.microsoft.com/office/2006/metadata/properties" xmlns:ns3="1b4b979b-b0a8-4402-89af-e25819069b21" xmlns:ns4="e1506828-b1c3-4905-ac82-872e1726c300" targetNamespace="http://schemas.microsoft.com/office/2006/metadata/properties" ma:root="true" ma:fieldsID="810fdea0c5c5c6b41565644fcc2316da" ns3:_="" ns4:_="">
    <xsd:import namespace="1b4b979b-b0a8-4402-89af-e25819069b21"/>
    <xsd:import namespace="e1506828-b1c3-4905-ac82-872e1726c30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4b979b-b0a8-4402-89af-e25819069b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506828-b1c3-4905-ac82-872e1726c30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4292F4-99FC-40D9-AA8B-CAB103FEA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4b979b-b0a8-4402-89af-e25819069b21"/>
    <ds:schemaRef ds:uri="e1506828-b1c3-4905-ac82-872e1726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90BCAC-F3F3-4477-AE8C-8A37075EDFDF}">
  <ds:schemaRefs>
    <ds:schemaRef ds:uri="http://schemas.microsoft.com/sharepoint/v3/contenttype/forms"/>
  </ds:schemaRefs>
</ds:datastoreItem>
</file>

<file path=customXml/itemProps3.xml><?xml version="1.0" encoding="utf-8"?>
<ds:datastoreItem xmlns:ds="http://schemas.openxmlformats.org/officeDocument/2006/customXml" ds:itemID="{72EB9C58-41A3-4659-BED2-D6F0AD4BE6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09</Words>
  <Characters>4047</Characters>
  <Application>Microsoft Office Word</Application>
  <DocSecurity>0</DocSecurity>
  <Lines>33</Lines>
  <Paragraphs>9</Paragraphs>
  <ScaleCrop>false</ScaleCrop>
  <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offman</dc:creator>
  <cp:keywords/>
  <dc:description/>
  <cp:lastModifiedBy>Samantha Coffman</cp:lastModifiedBy>
  <cp:revision>1</cp:revision>
  <dcterms:created xsi:type="dcterms:W3CDTF">2020-03-26T23:35:00Z</dcterms:created>
  <dcterms:modified xsi:type="dcterms:W3CDTF">2020-03-26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432190A57DAF4D9EBDD7D457216B9B</vt:lpwstr>
  </property>
</Properties>
</file>